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[༢༨༡བ]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[༢༨༢ན]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[༢༨༢བ]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[༢༨༣ན]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[༢༨༣བ]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[༢༨༤ན]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030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7Z</dcterms:created>
  <dcterms:modified xsi:type="dcterms:W3CDTF">2017-04-09T10:37:47Z</dcterms:modified>
</cp:coreProperties>
</file>